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04FDACBC"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425816">
          <w:rPr>
            <w:noProof/>
          </w:rPr>
          <w:t>2</w:t>
        </w:r>
        <w:r w:rsidR="00163365">
          <w:rPr>
            <w:noProof/>
          </w:rPr>
          <w:fldChar w:fldCharType="end"/>
        </w:r>
      </w:hyperlink>
    </w:p>
    <w:p w14:paraId="0A535DCF" w14:textId="11E6855D"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425816">
          <w:rPr>
            <w:noProof/>
          </w:rPr>
          <w:t>3</w:t>
        </w:r>
        <w:r w:rsidR="00163365">
          <w:rPr>
            <w:noProof/>
          </w:rPr>
          <w:fldChar w:fldCharType="end"/>
        </w:r>
      </w:hyperlink>
    </w:p>
    <w:p w14:paraId="3B428439" w14:textId="60FD41D2"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425816">
          <w:rPr>
            <w:noProof/>
          </w:rPr>
          <w:t>6</w:t>
        </w:r>
        <w:r w:rsidR="00163365">
          <w:rPr>
            <w:noProof/>
          </w:rPr>
          <w:fldChar w:fldCharType="end"/>
        </w:r>
      </w:hyperlink>
    </w:p>
    <w:p w14:paraId="01D75720" w14:textId="3000F612"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425816">
          <w:rPr>
            <w:noProof/>
          </w:rPr>
          <w:t>7</w:t>
        </w:r>
        <w:r w:rsidR="00163365">
          <w:rPr>
            <w:noProof/>
          </w:rPr>
          <w:fldChar w:fldCharType="end"/>
        </w:r>
      </w:hyperlink>
    </w:p>
    <w:p w14:paraId="3D3626FD" w14:textId="2E756216"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425816">
          <w:rPr>
            <w:noProof/>
          </w:rPr>
          <w:t>8</w:t>
        </w:r>
        <w:r w:rsidR="00163365">
          <w:rPr>
            <w:noProof/>
          </w:rPr>
          <w:fldChar w:fldCharType="end"/>
        </w:r>
      </w:hyperlink>
    </w:p>
    <w:p w14:paraId="618292E0" w14:textId="12F00F63"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425816">
          <w:rPr>
            <w:noProof/>
          </w:rPr>
          <w:t>9</w:t>
        </w:r>
        <w:r w:rsidR="00163365">
          <w:rPr>
            <w:noProof/>
          </w:rPr>
          <w:fldChar w:fldCharType="end"/>
        </w:r>
      </w:hyperlink>
    </w:p>
    <w:p w14:paraId="6949797C" w14:textId="56C3B88C" w:rsidR="00163365" w:rsidRDefault="00DB4E4A">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425816">
          <w:rPr>
            <w:noProof/>
          </w:rPr>
          <w:t>10</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1920A4E4" w:rsidR="00FF20D5" w:rsidRPr="00C13D91" w:rsidRDefault="00FF20D5" w:rsidP="00FF20D5">
      <w:pPr>
        <w:jc w:val="left"/>
        <w:rPr>
          <w:sz w:val="20"/>
          <w:lang w:val="it-IT"/>
        </w:rPr>
      </w:pPr>
      <w:r w:rsidRPr="00C13D91">
        <w:rPr>
          <w:sz w:val="20"/>
          <w:lang w:val="it-IT"/>
        </w:rPr>
        <w:t xml:space="preserve">L’architettura é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05F0ACF5"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6E2D8D23" w14:textId="6FECEEFD"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necessari) inseriti dall’utente al lancio e li salva, successivament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bind.</w:t>
      </w:r>
      <w:r w:rsidR="00C7114C">
        <w:rPr>
          <w:sz w:val="20"/>
          <w:lang w:val="it-IT"/>
        </w:rPr>
        <w:t xml:space="preserve"> </w:t>
      </w:r>
    </w:p>
    <w:p w14:paraId="2DD67B50" w14:textId="0949C595" w:rsidR="00861DB5" w:rsidRDefault="00C7114C" w:rsidP="00EF76D8">
      <w:pPr>
        <w:jc w:val="left"/>
        <w:rPr>
          <w:sz w:val="20"/>
          <w:lang w:val="it-IT"/>
        </w:rPr>
      </w:pPr>
      <w:r>
        <w:rPr>
          <w:sz w:val="20"/>
          <w:lang w:val="it-IT"/>
        </w:rPr>
        <w:t xml:space="preserve">Infine installa i gestori della SIGALRM e della SIGCHLD i quali essenzialmente stampano una stringa a schermo quando </w:t>
      </w:r>
      <w:r w:rsidR="00861DB5">
        <w:rPr>
          <w:sz w:val="20"/>
          <w:lang w:val="it-IT"/>
        </w:rPr>
        <w:t>arriva il segnale.</w:t>
      </w:r>
    </w:p>
    <w:p w14:paraId="683A4027" w14:textId="1DBBF71B" w:rsidR="00861DB5" w:rsidRDefault="00861DB5" w:rsidP="00EF76D8">
      <w:pPr>
        <w:jc w:val="left"/>
        <w:rPr>
          <w:sz w:val="20"/>
          <w:lang w:val="it-IT"/>
        </w:rPr>
      </w:pPr>
    </w:p>
    <w:p w14:paraId="4F037F9B" w14:textId="54432B02" w:rsidR="00861DB5" w:rsidRDefault="00861DB5" w:rsidP="00EF76D8">
      <w:pPr>
        <w:jc w:val="left"/>
        <w:rPr>
          <w:sz w:val="20"/>
          <w:lang w:val="it-IT"/>
        </w:rPr>
      </w:pPr>
    </w:p>
    <w:p w14:paraId="2FD5D36E" w14:textId="391CE56C" w:rsidR="00861DB5" w:rsidRDefault="00861DB5" w:rsidP="00EF76D8">
      <w:pPr>
        <w:jc w:val="left"/>
        <w:rPr>
          <w:sz w:val="20"/>
          <w:lang w:val="it-IT"/>
        </w:rPr>
      </w:pPr>
    </w:p>
    <w:p w14:paraId="448F2A26" w14:textId="5E2821BC" w:rsidR="008161CA" w:rsidRPr="008161CA" w:rsidRDefault="00861DB5" w:rsidP="008161CA">
      <w:pPr>
        <w:jc w:val="left"/>
        <w:rPr>
          <w:sz w:val="20"/>
          <w:lang w:val="it-IT"/>
        </w:rPr>
      </w:pPr>
      <w:r w:rsidRPr="008161CA">
        <w:rPr>
          <w:sz w:val="20"/>
          <w:lang w:val="it-IT"/>
        </w:rPr>
        <w:lastRenderedPageBreak/>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45862361" w:rsidR="002E0E4A" w:rsidRPr="002E0E4A" w:rsidRDefault="002E0E4A" w:rsidP="002E0E4A">
      <w:pPr>
        <w:pStyle w:val="Paragrafoelenco"/>
        <w:numPr>
          <w:ilvl w:val="0"/>
          <w:numId w:val="42"/>
        </w:numPr>
        <w:jc w:val="left"/>
        <w:rPr>
          <w:sz w:val="20"/>
          <w:lang w:val="it-IT"/>
        </w:rPr>
      </w:pPr>
      <w:r>
        <w:rPr>
          <w:sz w:val="20"/>
          <w:lang w:val="it-IT"/>
        </w:rPr>
        <w:t>Successivamente</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e alzando un flag che indica che il timer è attivo</w:t>
      </w:r>
      <w:r>
        <w:rPr>
          <w:sz w:val="20"/>
          <w:lang w:val="it-IT"/>
        </w:rPr>
        <w:t>, infine viene alzato un flag “syn_ack_sended” che indica che il SYNACK è stato inviato</w:t>
      </w:r>
      <w:r w:rsidRPr="005757F0">
        <w:rPr>
          <w:sz w:val="20"/>
          <w:lang w:val="it-IT"/>
        </w:rPr>
        <w:t>.</w:t>
      </w:r>
    </w:p>
    <w:p w14:paraId="49D9BA17" w14:textId="71D2331C"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8161CA" w:rsidRPr="008161CA">
        <w:rPr>
          <w:sz w:val="20"/>
          <w:lang w:val="it-IT"/>
        </w:rPr>
        <w:t>(double)(clock()-timer_sample)*1000/CLOCKS_PER_SEC &gt; synack_timer) &amp;&amp; (timer_enable)</w:t>
      </w:r>
      <w:r w:rsidR="008161CA">
        <w:rPr>
          <w:sz w:val="20"/>
          <w:lang w:val="it-IT"/>
        </w:rPr>
        <w:t xml:space="preserve"> cioè si guarda che il flag del timer sia alzato e che l’intervallo di tempo trascorso dal lancio del timer (convertito in </w:t>
      </w:r>
      <w:r w:rsidR="008161CA" w:rsidRPr="00C13D91">
        <w:rPr>
          <w:sz w:val="20"/>
          <w:lang w:val="it-IT"/>
        </w:rPr>
        <w:t>µs</w:t>
      </w:r>
      <w:r w:rsidR="008161CA">
        <w:rPr>
          <w:sz w:val="20"/>
          <w:lang w:val="it-IT"/>
        </w:rPr>
        <w:t>) supera il valore del timer (inizialmente pari a DEFAULT_TIMER di 50</w:t>
      </w:r>
      <w:r w:rsidR="008161CA" w:rsidRPr="008161CA">
        <w:rPr>
          <w:sz w:val="20"/>
          <w:lang w:val="it-IT"/>
        </w:rPr>
        <w:t xml:space="preserve"> </w:t>
      </w:r>
      <w:r w:rsidR="008161CA" w:rsidRPr="00C13D91">
        <w:rPr>
          <w:sz w:val="20"/>
          <w:lang w:val="it-IT"/>
        </w:rPr>
        <w:t>µ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 e l’esecuzione del while continua.</w:t>
      </w:r>
    </w:p>
    <w:p w14:paraId="27FFA43F" w14:textId="4290984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5FA16584" w14:textId="4DC07483" w:rsidR="00155A3E" w:rsidRDefault="00155A3E" w:rsidP="00163365">
      <w:pPr>
        <w:jc w:val="left"/>
        <w:rPr>
          <w:sz w:val="20"/>
          <w:lang w:val="it-IT"/>
        </w:rPr>
      </w:pPr>
    </w:p>
    <w:p w14:paraId="6B4298AF" w14:textId="74E85C45" w:rsidR="00155A3E" w:rsidRDefault="00155A3E" w:rsidP="00163365">
      <w:pPr>
        <w:jc w:val="left"/>
        <w:rPr>
          <w:sz w:val="20"/>
          <w:lang w:val="it-IT"/>
        </w:rPr>
      </w:pPr>
    </w:p>
    <w:p w14:paraId="1128B616" w14:textId="77777777" w:rsidR="00155A3E" w:rsidRDefault="00155A3E" w:rsidP="00163365">
      <w:pPr>
        <w:jc w:val="left"/>
        <w:rPr>
          <w:sz w:val="20"/>
          <w:lang w:val="it-IT"/>
        </w:rPr>
      </w:pPr>
    </w:p>
    <w:p w14:paraId="1AD35297" w14:textId="124DEB2C" w:rsidR="006F0EBF" w:rsidRDefault="00155A3E" w:rsidP="00163365">
      <w:pPr>
        <w:jc w:val="left"/>
        <w:rPr>
          <w:sz w:val="20"/>
          <w:lang w:val="it-IT"/>
        </w:rPr>
      </w:pPr>
      <w:r>
        <w:rPr>
          <w:sz w:val="20"/>
          <w:lang w:val="it-IT"/>
        </w:rPr>
        <w:lastRenderedPageBreak/>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Default="00155A3E" w:rsidP="00155A3E">
      <w:pPr>
        <w:pStyle w:val="Paragrafoelenco"/>
        <w:numPr>
          <w:ilvl w:val="0"/>
          <w:numId w:val="45"/>
        </w:numPr>
        <w:jc w:val="left"/>
        <w:rPr>
          <w:b/>
          <w:bCs/>
          <w:sz w:val="20"/>
          <w:lang w:val="it-IT"/>
        </w:rPr>
      </w:pPr>
      <w:r w:rsidRPr="00155A3E">
        <w:rPr>
          <w:b/>
          <w:bCs/>
          <w:sz w:val="20"/>
          <w:lang w:val="it-IT"/>
        </w:rPr>
        <w:t>Put</w:t>
      </w:r>
    </w:p>
    <w:p w14:paraId="52769250" w14:textId="56177BBC" w:rsidR="00AE3471" w:rsidRDefault="004228A3" w:rsidP="00AE3471">
      <w:pPr>
        <w:pStyle w:val="Paragrafoelenco"/>
        <w:jc w:val="left"/>
        <w:rPr>
          <w:sz w:val="20"/>
          <w:lang w:val="it-IT"/>
        </w:rPr>
      </w:pPr>
      <w:r>
        <w:rPr>
          <w:sz w:val="20"/>
          <w:lang w:val="it-IT"/>
        </w:rPr>
        <w:t>In questo caso il server va ad implementare il ricevitore del Go-Back N, come prima cosa vengono allocate ed inizializzate le strutture, dopodiché vengono create due stringhe “path” ed “rm_string” le quali sono utilizzate rispettivamente per l’apertura del fil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4E29ED62"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simulate_loss”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 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o generato</w:t>
      </w:r>
      <w:r w:rsidR="003C6848" w:rsidRPr="003C6848">
        <w:rPr>
          <w:sz w:val="20"/>
          <w:lang w:val="it-IT"/>
        </w:rPr>
        <w:t xml:space="preserve">, </w:t>
      </w:r>
      <w:r w:rsidR="003C6848">
        <w:rPr>
          <w:sz w:val="20"/>
          <w:lang w:val="it-IT"/>
        </w:rPr>
        <w:t>viene chiuso il file, il socket del figlio e quest’ultimo viene terminato.</w:t>
      </w:r>
    </w:p>
    <w:p w14:paraId="165BB42F" w14:textId="7B0846B2" w:rsidR="00155A3E" w:rsidRPr="00155A3E" w:rsidRDefault="00155A3E" w:rsidP="00155A3E">
      <w:pPr>
        <w:pStyle w:val="Paragrafoelenco"/>
        <w:numPr>
          <w:ilvl w:val="0"/>
          <w:numId w:val="45"/>
        </w:numPr>
        <w:jc w:val="left"/>
        <w:rPr>
          <w:b/>
          <w:bCs/>
          <w:sz w:val="20"/>
          <w:lang w:val="it-IT"/>
        </w:rPr>
      </w:pPr>
      <w:r w:rsidRPr="00155A3E">
        <w:rPr>
          <w:b/>
          <w:bCs/>
          <w:sz w:val="20"/>
          <w:lang w:val="it-IT"/>
        </w:rPr>
        <w:t>Get</w:t>
      </w:r>
    </w:p>
    <w:p w14:paraId="3BA56FD5" w14:textId="22F3ABC9" w:rsidR="00155A3E" w:rsidRPr="00155A3E" w:rsidRDefault="00862B21" w:rsidP="00155A3E">
      <w:pPr>
        <w:pStyle w:val="Paragrafoelenco"/>
        <w:numPr>
          <w:ilvl w:val="0"/>
          <w:numId w:val="45"/>
        </w:numPr>
        <w:jc w:val="left"/>
        <w:rPr>
          <w:b/>
          <w:bCs/>
          <w:sz w:val="20"/>
          <w:lang w:val="it-IT"/>
        </w:rPr>
      </w:pPr>
      <w:r>
        <w:rPr>
          <w:b/>
          <w:bCs/>
          <w:sz w:val="20"/>
          <w:lang w:val="it-IT"/>
        </w:rPr>
        <w:t>List</w:t>
      </w:r>
    </w:p>
    <w:p w14:paraId="23E00906" w14:textId="46264C47" w:rsidR="0026606A" w:rsidRPr="0026606A" w:rsidRDefault="0026606A" w:rsidP="0026606A">
      <w:pPr>
        <w:pStyle w:val="Titolo2"/>
        <w:rPr>
          <w:lang w:val="it-IT"/>
        </w:rPr>
      </w:pPr>
      <w:r>
        <w:rPr>
          <w:lang w:val="it-IT"/>
        </w:rPr>
        <w:t>Client</w:t>
      </w:r>
    </w:p>
    <w:p w14:paraId="151788EA" w14:textId="5DDDEA26" w:rsidR="00EB0995" w:rsidRDefault="00044F99">
      <w:pPr>
        <w:pStyle w:val="Titolo1"/>
      </w:pPr>
      <w:bookmarkStart w:id="8" w:name="_Toc54110078"/>
      <w:r>
        <w:lastRenderedPageBreak/>
        <w:t>Limitazioni riscontrate</w:t>
      </w:r>
      <w:bookmarkEnd w:id="8"/>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46365D9B"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é verificato un timeout o meno ed in caso affermativo abbassava il flag ed eseguiva la ritrasmissione di quello presente nella finestra del Go-Back N.</w:t>
      </w:r>
    </w:p>
    <w:p w14:paraId="5C044CA9" w14:textId="3EC74FDA" w:rsidR="00AE2721"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era risultata molto </w:t>
      </w:r>
      <w:r w:rsidR="00D74496" w:rsidRPr="00C13D91">
        <w:rPr>
          <w:sz w:val="20"/>
          <w:lang w:val="it-IT"/>
        </w:rPr>
        <w:t>più</w:t>
      </w:r>
      <w:r w:rsidRPr="00C13D91">
        <w:rPr>
          <w:sz w:val="20"/>
          <w:lang w:val="it-IT"/>
        </w:rPr>
        <w:t xml:space="preserve"> efficiente, 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71322BB7" w14:textId="6C3AE25C" w:rsidR="00AE2721"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p>
    <w:p w14:paraId="5154FAE8" w14:textId="778DEB35" w:rsidR="00F44ADB" w:rsidRPr="00C13D91" w:rsidRDefault="00F44ADB" w:rsidP="00F44ADB">
      <w:pPr>
        <w:jc w:val="left"/>
        <w:rPr>
          <w:sz w:val="20"/>
          <w:lang w:val="it-IT"/>
        </w:rPr>
      </w:pPr>
      <w:r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9" w:name="_Toc54110079"/>
      <w:r w:rsidRPr="00044F99">
        <w:rPr>
          <w:lang w:val="it-IT"/>
        </w:rPr>
        <w:lastRenderedPageBreak/>
        <w:t>Piattaforma utilizzata per sviluppo e</w:t>
      </w:r>
      <w:r>
        <w:rPr>
          <w:lang w:val="it-IT"/>
        </w:rPr>
        <w:t xml:space="preserve"> testing</w:t>
      </w:r>
      <w:bookmarkEnd w:id="9"/>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0" w:name="_Analisi_delle_prestazioni"/>
      <w:bookmarkStart w:id="11" w:name="_Toc54110080"/>
      <w:bookmarkEnd w:id="10"/>
      <w:r>
        <w:lastRenderedPageBreak/>
        <w:t xml:space="preserve">Esempi </w:t>
      </w:r>
      <w:bookmarkEnd w:id="11"/>
      <w:r w:rsidR="00D74496">
        <w:t>d’uso</w:t>
      </w:r>
    </w:p>
    <w:p w14:paraId="11E5DE57" w14:textId="747167F4" w:rsidR="00EB0995" w:rsidRDefault="00044F99">
      <w:pPr>
        <w:pStyle w:val="Titolo1"/>
      </w:pPr>
      <w:bookmarkStart w:id="12" w:name="_Toc54110081"/>
      <w:r>
        <w:lastRenderedPageBreak/>
        <w:t>Analisi delle prestazioni</w:t>
      </w:r>
      <w:bookmarkEnd w:id="12"/>
    </w:p>
    <w:p w14:paraId="6CD57488" w14:textId="474E9A65" w:rsidR="00A90084" w:rsidRDefault="00044F99" w:rsidP="00044F99">
      <w:pPr>
        <w:pStyle w:val="Titolo1"/>
        <w:rPr>
          <w:lang w:val="it-IT"/>
        </w:rPr>
      </w:pPr>
      <w:bookmarkStart w:id="13" w:name="_Toc54110082"/>
      <w:r>
        <w:rPr>
          <w:lang w:val="it-IT"/>
        </w:rPr>
        <w:lastRenderedPageBreak/>
        <w:t>Manuale di installazione e configurazione</w:t>
      </w:r>
      <w:bookmarkEnd w:id="13"/>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E0FFB" w14:textId="77777777" w:rsidR="00DB4E4A" w:rsidRDefault="00DB4E4A">
      <w:pPr>
        <w:spacing w:line="240" w:lineRule="auto"/>
      </w:pPr>
      <w:r>
        <w:separator/>
      </w:r>
    </w:p>
  </w:endnote>
  <w:endnote w:type="continuationSeparator" w:id="0">
    <w:p w14:paraId="1C0F6F31" w14:textId="77777777" w:rsidR="00DB4E4A" w:rsidRDefault="00DB4E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57E7F4" w14:textId="77777777" w:rsidR="00DB4E4A" w:rsidRDefault="00DB4E4A">
      <w:pPr>
        <w:spacing w:line="240" w:lineRule="auto"/>
      </w:pPr>
      <w:r>
        <w:separator/>
      </w:r>
    </w:p>
  </w:footnote>
  <w:footnote w:type="continuationSeparator" w:id="0">
    <w:p w14:paraId="5EA65524" w14:textId="77777777" w:rsidR="00DB4E4A" w:rsidRDefault="00DB4E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0E8A4B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1"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39"/>
  </w:num>
  <w:num w:numId="23">
    <w:abstractNumId w:val="15"/>
  </w:num>
  <w:num w:numId="24">
    <w:abstractNumId w:val="20"/>
  </w:num>
  <w:num w:numId="25">
    <w:abstractNumId w:val="11"/>
  </w:num>
  <w:num w:numId="26">
    <w:abstractNumId w:val="34"/>
  </w:num>
  <w:num w:numId="27">
    <w:abstractNumId w:val="40"/>
  </w:num>
  <w:num w:numId="28">
    <w:abstractNumId w:val="27"/>
  </w:num>
  <w:num w:numId="29">
    <w:abstractNumId w:val="44"/>
  </w:num>
  <w:num w:numId="30">
    <w:abstractNumId w:val="19"/>
  </w:num>
  <w:num w:numId="31">
    <w:abstractNumId w:val="12"/>
  </w:num>
  <w:num w:numId="32">
    <w:abstractNumId w:val="42"/>
  </w:num>
  <w:num w:numId="33">
    <w:abstractNumId w:val="37"/>
  </w:num>
  <w:num w:numId="34">
    <w:abstractNumId w:val="23"/>
  </w:num>
  <w:num w:numId="35">
    <w:abstractNumId w:val="30"/>
  </w:num>
  <w:num w:numId="36">
    <w:abstractNumId w:val="41"/>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3"/>
  </w:num>
  <w:num w:numId="44">
    <w:abstractNumId w:val="17"/>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A087F"/>
    <w:rsid w:val="000A0BBA"/>
    <w:rsid w:val="000A1C8A"/>
    <w:rsid w:val="000A243B"/>
    <w:rsid w:val="000A62A4"/>
    <w:rsid w:val="000A6695"/>
    <w:rsid w:val="000B095F"/>
    <w:rsid w:val="000C1C85"/>
    <w:rsid w:val="000C5D0D"/>
    <w:rsid w:val="000D1101"/>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5A3E"/>
    <w:rsid w:val="00157A10"/>
    <w:rsid w:val="00163365"/>
    <w:rsid w:val="00163D09"/>
    <w:rsid w:val="0016519F"/>
    <w:rsid w:val="0016683E"/>
    <w:rsid w:val="001675A3"/>
    <w:rsid w:val="001676EA"/>
    <w:rsid w:val="00167936"/>
    <w:rsid w:val="001725E6"/>
    <w:rsid w:val="00172A27"/>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C392E"/>
    <w:rsid w:val="004C3C34"/>
    <w:rsid w:val="004C7CC0"/>
    <w:rsid w:val="004D3760"/>
    <w:rsid w:val="004D4388"/>
    <w:rsid w:val="004E3468"/>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2CDB"/>
    <w:rsid w:val="006D55D6"/>
    <w:rsid w:val="006D6685"/>
    <w:rsid w:val="006E355D"/>
    <w:rsid w:val="006E77B9"/>
    <w:rsid w:val="006F0375"/>
    <w:rsid w:val="006F0A75"/>
    <w:rsid w:val="006F0EBF"/>
    <w:rsid w:val="006F12FB"/>
    <w:rsid w:val="00705343"/>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E2721"/>
    <w:rsid w:val="00AE27B3"/>
    <w:rsid w:val="00AE3471"/>
    <w:rsid w:val="00AE455E"/>
    <w:rsid w:val="00AE6044"/>
    <w:rsid w:val="00B0379A"/>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58A8"/>
    <w:rsid w:val="00B65C43"/>
    <w:rsid w:val="00B7052A"/>
    <w:rsid w:val="00B711E6"/>
    <w:rsid w:val="00B73832"/>
    <w:rsid w:val="00B82251"/>
    <w:rsid w:val="00B90319"/>
    <w:rsid w:val="00B90367"/>
    <w:rsid w:val="00B9291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765"/>
    <w:rsid w:val="00CD1853"/>
    <w:rsid w:val="00CD1CC1"/>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74496"/>
    <w:rsid w:val="00D80EFB"/>
    <w:rsid w:val="00D819E7"/>
    <w:rsid w:val="00D84146"/>
    <w:rsid w:val="00D8672B"/>
    <w:rsid w:val="00D92BA7"/>
    <w:rsid w:val="00D94C9B"/>
    <w:rsid w:val="00DA6651"/>
    <w:rsid w:val="00DB4C4C"/>
    <w:rsid w:val="00DB4E4A"/>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908DD"/>
    <w:rsid w:val="00E952AA"/>
    <w:rsid w:val="00E95F0F"/>
    <w:rsid w:val="00EA0C83"/>
    <w:rsid w:val="00EA49E8"/>
    <w:rsid w:val="00EA60DB"/>
    <w:rsid w:val="00EB0995"/>
    <w:rsid w:val="00EB7A63"/>
    <w:rsid w:val="00EC5345"/>
    <w:rsid w:val="00EC577A"/>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419</TotalTime>
  <Pages>10</Pages>
  <Words>2584</Words>
  <Characters>14732</Characters>
  <Application>Microsoft Office Word</Application>
  <DocSecurity>0</DocSecurity>
  <Lines>122</Lines>
  <Paragraphs>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57</cp:revision>
  <cp:lastPrinted>2020-07-05T21:06:00Z</cp:lastPrinted>
  <dcterms:created xsi:type="dcterms:W3CDTF">2018-10-26T22:51:00Z</dcterms:created>
  <dcterms:modified xsi:type="dcterms:W3CDTF">2020-10-2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